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402BF" w14:textId="77777777" w:rsidR="004D7BB7" w:rsidRPr="00F05DAC" w:rsidRDefault="004D7BB7" w:rsidP="004D7BB7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 xml:space="preserve">Obrazec 2 – Prijava programa </w:t>
      </w:r>
    </w:p>
    <w:p w14:paraId="23AA1FAC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</w:p>
    <w:p w14:paraId="508DCB7F" w14:textId="77777777" w:rsidR="004D7BB7" w:rsidRPr="00F05DAC" w:rsidRDefault="004D7BB7" w:rsidP="004D7BB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 _________________________________________________________________</w:t>
      </w:r>
    </w:p>
    <w:p w14:paraId="6AC4A1F3" w14:textId="77777777" w:rsidR="004D7BB7" w:rsidRPr="00F05DAC" w:rsidRDefault="004D7BB7" w:rsidP="004D7BB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1485C6D0" w14:textId="77777777" w:rsidR="004D7BB7" w:rsidRPr="00F05DAC" w:rsidRDefault="004D7BB7" w:rsidP="004D7BB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NAZIV PROGRAMA: __________________________________________________________</w:t>
      </w:r>
    </w:p>
    <w:p w14:paraId="6B28E3D0" w14:textId="77777777" w:rsidR="004D7BB7" w:rsidRPr="00F05DAC" w:rsidRDefault="004D7BB7" w:rsidP="004D7BB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1AB8A2FE" w14:textId="77777777" w:rsidR="004D7BB7" w:rsidRPr="00F05DAC" w:rsidRDefault="004D7BB7" w:rsidP="004D7BB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VRSTA PROGRAMA (</w:t>
      </w:r>
      <w:r w:rsidRPr="00F05DAC">
        <w:rPr>
          <w:rFonts w:ascii="Arial" w:hAnsi="Arial" w:cs="Arial"/>
          <w:sz w:val="22"/>
          <w:szCs w:val="22"/>
        </w:rPr>
        <w:t xml:space="preserve">obkroži - 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3851AAA3" w14:textId="77777777" w:rsidR="004D7BB7" w:rsidRPr="00F05DAC" w:rsidRDefault="004D7BB7" w:rsidP="004D7BB7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) Kulturni spomeniki s sakralno vsebino: </w:t>
      </w:r>
    </w:p>
    <w:p w14:paraId="300C0A2E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 1) restavratorsko-konservatorski posegi, </w:t>
      </w:r>
    </w:p>
    <w:p w14:paraId="58EF4DD1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a 2) nujna vzdrževalna dela, zaradi preprečitve propadanja spomenika.</w:t>
      </w:r>
    </w:p>
    <w:p w14:paraId="6F893339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</w:p>
    <w:p w14:paraId="7D7F0BE9" w14:textId="77777777" w:rsidR="004D7BB7" w:rsidRPr="00F05DAC" w:rsidRDefault="004D7BB7" w:rsidP="004D7BB7">
      <w:pPr>
        <w:tabs>
          <w:tab w:val="num" w:pos="720"/>
        </w:tabs>
        <w:spacing w:line="276" w:lineRule="auto"/>
        <w:ind w:firstLine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) Drugi kulturni spomeniki, za katere je izražen širši javni interes: </w:t>
      </w:r>
    </w:p>
    <w:p w14:paraId="0DF8F3BE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1) restavratorsko-konservatorski posegi, </w:t>
      </w:r>
    </w:p>
    <w:p w14:paraId="22AB6A83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2) nujna vzdrževalna dela, zaradi preprečitve propadanja spomenika, </w:t>
      </w:r>
    </w:p>
    <w:p w14:paraId="2521D6B1" w14:textId="77777777" w:rsidR="004D7BB7" w:rsidRPr="00F05DAC" w:rsidRDefault="004D7BB7" w:rsidP="004D7BB7">
      <w:pPr>
        <w:spacing w:line="276" w:lineRule="auto"/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b 3) tekoča vzdrževalna dela.</w:t>
      </w:r>
    </w:p>
    <w:p w14:paraId="1E36197F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</w:p>
    <w:p w14:paraId="1C7CE4C5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FINANČNA KONSTRUKCIJA IN PRIČAKOVANI DELEŽ SOFINANCIRANJA</w:t>
      </w:r>
    </w:p>
    <w:p w14:paraId="7E6125EA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</w:p>
    <w:p w14:paraId="6FF885BB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TROŠKI</w:t>
      </w:r>
    </w:p>
    <w:p w14:paraId="2C2F3D5D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troški programa skupaj:</w:t>
      </w:r>
      <w:r w:rsidRPr="00F05DA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>______________________________ €</w:t>
      </w:r>
    </w:p>
    <w:p w14:paraId="2B51D7F4" w14:textId="77777777" w:rsidR="004D7BB7" w:rsidRDefault="004D7BB7" w:rsidP="004D7BB7">
      <w:pPr>
        <w:rPr>
          <w:rFonts w:ascii="Arial" w:hAnsi="Arial" w:cs="Arial"/>
          <w:sz w:val="22"/>
          <w:szCs w:val="22"/>
        </w:rPr>
      </w:pPr>
    </w:p>
    <w:p w14:paraId="7DD663D5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Upravičeni stroški programa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>______________________________ €</w:t>
      </w:r>
    </w:p>
    <w:p w14:paraId="24C0EB6D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</w:p>
    <w:p w14:paraId="1814709E" w14:textId="77777777" w:rsidR="004D7BB7" w:rsidRPr="00F05DAC" w:rsidRDefault="004D7BB7" w:rsidP="004D7BB7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IHODKI</w:t>
      </w:r>
    </w:p>
    <w:p w14:paraId="633123D4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Lastna sredstva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>______________________________ €</w:t>
      </w:r>
    </w:p>
    <w:p w14:paraId="6F387253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</w:p>
    <w:p w14:paraId="6386D316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redstva iz drugih virov (navesti vir, npr. Ministrstvo za kulturo, INTERREG, društvo…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4D7BB7" w14:paraId="7C0A077D" w14:textId="77777777" w:rsidTr="008057AE">
        <w:tc>
          <w:tcPr>
            <w:tcW w:w="4644" w:type="dxa"/>
          </w:tcPr>
          <w:p w14:paraId="465CD36D" w14:textId="77777777" w:rsidR="004D7BB7" w:rsidRPr="00F05DAC" w:rsidRDefault="004D7BB7" w:rsidP="008057A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r sofinanciranja</w:t>
            </w:r>
          </w:p>
        </w:tc>
        <w:tc>
          <w:tcPr>
            <w:tcW w:w="4645" w:type="dxa"/>
          </w:tcPr>
          <w:p w14:paraId="7227CDAB" w14:textId="77777777" w:rsidR="004D7BB7" w:rsidRPr="00F05DAC" w:rsidRDefault="004D7BB7" w:rsidP="008057A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sofinanciranja (v EUR)</w:t>
            </w:r>
          </w:p>
        </w:tc>
      </w:tr>
      <w:tr w:rsidR="004D7BB7" w14:paraId="58ADE0BB" w14:textId="77777777" w:rsidTr="008057AE">
        <w:tc>
          <w:tcPr>
            <w:tcW w:w="4644" w:type="dxa"/>
          </w:tcPr>
          <w:p w14:paraId="27CE35AE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CEE2403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46E84BB9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7BB7" w14:paraId="706482D1" w14:textId="77777777" w:rsidTr="008057AE">
        <w:tc>
          <w:tcPr>
            <w:tcW w:w="4644" w:type="dxa"/>
          </w:tcPr>
          <w:p w14:paraId="21934EAF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3E66DE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13FD1D94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7BB7" w14:paraId="5A6EC247" w14:textId="77777777" w:rsidTr="008057AE">
        <w:tc>
          <w:tcPr>
            <w:tcW w:w="4644" w:type="dxa"/>
          </w:tcPr>
          <w:p w14:paraId="5AFB73C6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B9569D6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2E0A4110" w14:textId="77777777" w:rsidR="004D7BB7" w:rsidRDefault="004D7BB7" w:rsidP="008057A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1FF1DC" w14:textId="77777777" w:rsidR="004D7BB7" w:rsidRDefault="004D7BB7" w:rsidP="004D7BB7">
      <w:pPr>
        <w:rPr>
          <w:rFonts w:ascii="Arial" w:hAnsi="Arial" w:cs="Arial"/>
          <w:sz w:val="22"/>
          <w:szCs w:val="22"/>
        </w:rPr>
      </w:pPr>
    </w:p>
    <w:p w14:paraId="728E7D7B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Pričakovana sredstva občine </w:t>
      </w:r>
      <w:r w:rsidRPr="00EB229D">
        <w:rPr>
          <w:rFonts w:ascii="Arial" w:hAnsi="Arial" w:cs="Arial"/>
          <w:i/>
          <w:iCs/>
          <w:sz w:val="22"/>
          <w:szCs w:val="22"/>
        </w:rPr>
        <w:t>(ne smejo presegati deleža za upravičene stroške, ki je za posamezen sklop opredeljen v razpisni dokumentaciji)</w:t>
      </w:r>
      <w:r>
        <w:rPr>
          <w:rFonts w:ascii="Arial" w:hAnsi="Arial" w:cs="Arial"/>
          <w:sz w:val="22"/>
          <w:szCs w:val="22"/>
        </w:rPr>
        <w:t xml:space="preserve"> </w:t>
      </w:r>
      <w:r w:rsidRPr="00F05DAC">
        <w:rPr>
          <w:rFonts w:ascii="Arial" w:hAnsi="Arial" w:cs="Arial"/>
          <w:sz w:val="22"/>
          <w:szCs w:val="22"/>
        </w:rPr>
        <w:t>______________________________ €</w:t>
      </w:r>
    </w:p>
    <w:p w14:paraId="5F70BB7D" w14:textId="77777777" w:rsidR="004D7BB7" w:rsidRPr="00F05DAC" w:rsidRDefault="004D7BB7" w:rsidP="004D7BB7">
      <w:pPr>
        <w:rPr>
          <w:rFonts w:ascii="Arial" w:hAnsi="Arial" w:cs="Arial"/>
          <w:sz w:val="22"/>
          <w:szCs w:val="22"/>
        </w:rPr>
      </w:pPr>
    </w:p>
    <w:p w14:paraId="46A73976" w14:textId="56943FE9" w:rsidR="00755472" w:rsidRPr="004D7BB7" w:rsidRDefault="004D7BB7" w:rsidP="004D7BB7">
      <w:r w:rsidRPr="00F05DAC">
        <w:rPr>
          <w:rFonts w:ascii="Arial" w:hAnsi="Arial" w:cs="Arial"/>
          <w:sz w:val="22"/>
          <w:szCs w:val="22"/>
        </w:rPr>
        <w:t>PRIHODKI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</w:t>
      </w:r>
      <w:r w:rsidRPr="00F05DAC">
        <w:rPr>
          <w:rFonts w:ascii="Arial" w:hAnsi="Arial" w:cs="Arial"/>
          <w:sz w:val="22"/>
          <w:szCs w:val="22"/>
        </w:rPr>
        <w:t>______________________________ €</w:t>
      </w:r>
    </w:p>
    <w:sectPr w:rsidR="00755472" w:rsidRPr="004D7BB7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35C01" w14:textId="0A047A81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4D7BB7">
      <w:rPr>
        <w:rFonts w:ascii="Arial" w:hAnsi="Arial" w:cs="Arial"/>
        <w:sz w:val="22"/>
        <w:szCs w:val="22"/>
      </w:rPr>
      <w:t>6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7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6"/>
  </w:num>
  <w:num w:numId="3" w16cid:durableId="1514802579">
    <w:abstractNumId w:val="0"/>
  </w:num>
  <w:num w:numId="4" w16cid:durableId="1957172991">
    <w:abstractNumId w:val="3"/>
  </w:num>
  <w:num w:numId="5" w16cid:durableId="1938756037">
    <w:abstractNumId w:val="4"/>
  </w:num>
  <w:num w:numId="6" w16cid:durableId="1841964995">
    <w:abstractNumId w:val="1"/>
  </w:num>
  <w:num w:numId="7" w16cid:durableId="451830907">
    <w:abstractNumId w:val="4"/>
  </w:num>
  <w:num w:numId="8" w16cid:durableId="323044929">
    <w:abstractNumId w:val="5"/>
  </w:num>
  <w:num w:numId="9" w16cid:durableId="19606429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D7BB7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2FBB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A29A4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86FC0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1237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5-12-23T13:39:00Z</dcterms:created>
  <dcterms:modified xsi:type="dcterms:W3CDTF">2025-12-23T13:39:00Z</dcterms:modified>
</cp:coreProperties>
</file>